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xandra drasg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asg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5 Larkdale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xandra7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4388045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s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